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C579E2" w14:textId="52EA4C57" w:rsidR="0012169D" w:rsidRDefault="0012169D"/>
    <w:p w14:paraId="017F8465" w14:textId="1406C18E" w:rsidR="0012169D" w:rsidRDefault="0012169D"/>
    <w:p w14:paraId="623C142A" w14:textId="63256A6C" w:rsidR="0012169D" w:rsidRPr="00414E5D" w:rsidRDefault="0012169D" w:rsidP="00414E5D">
      <w:pPr>
        <w:jc w:val="center"/>
        <w:rPr>
          <w:b/>
          <w:bCs/>
          <w:sz w:val="28"/>
          <w:szCs w:val="28"/>
        </w:rPr>
      </w:pPr>
      <w:r w:rsidRPr="00414E5D">
        <w:rPr>
          <w:b/>
          <w:bCs/>
          <w:sz w:val="28"/>
          <w:szCs w:val="28"/>
        </w:rPr>
        <w:t>Informações para a seção método:</w:t>
      </w:r>
    </w:p>
    <w:p w14:paraId="617937C7" w14:textId="77777777" w:rsidR="00414E5D" w:rsidRDefault="0012169D">
      <w:r>
        <w:t xml:space="preserve"> </w:t>
      </w:r>
    </w:p>
    <w:p w14:paraId="2D70986A" w14:textId="4FD9615E" w:rsidR="0012169D" w:rsidRDefault="00414E5D">
      <w:r>
        <w:t>Cálculo</w:t>
      </w:r>
      <w:r w:rsidR="0012169D">
        <w:t xml:space="preserve"> do tamanho da escola;</w:t>
      </w:r>
    </w:p>
    <w:p w14:paraId="579879EB" w14:textId="622686CD" w:rsidR="0012169D" w:rsidRDefault="0012169D">
      <w:r>
        <w:t>Variáveis</w:t>
      </w:r>
      <w:r w:rsidR="00821AC3">
        <w:t xml:space="preserve"> (indicadores)</w:t>
      </w:r>
      <w:r>
        <w:t>:</w:t>
      </w:r>
    </w:p>
    <w:p w14:paraId="44B7B211" w14:textId="391F1123" w:rsidR="0012169D" w:rsidRDefault="0012169D">
      <w:r>
        <w:t>Número de alunos = (NAL)</w:t>
      </w:r>
    </w:p>
    <w:p w14:paraId="26778D24" w14:textId="3C10A198" w:rsidR="0012169D" w:rsidRDefault="0012169D">
      <w:r>
        <w:t>Número de professores (NPROF)</w:t>
      </w:r>
    </w:p>
    <w:p w14:paraId="1DD243D5" w14:textId="145CAE3F" w:rsidR="0012169D" w:rsidRDefault="0012169D">
      <w:r>
        <w:t>Número de turmas (NTURM)</w:t>
      </w:r>
    </w:p>
    <w:p w14:paraId="02E788B6" w14:textId="266CCBA9" w:rsidR="0012169D" w:rsidRDefault="0012169D">
      <w:r>
        <w:t>Procedimento:</w:t>
      </w:r>
    </w:p>
    <w:p w14:paraId="36CDD169" w14:textId="24A50BFD" w:rsidR="0012169D" w:rsidRDefault="0012169D" w:rsidP="0012169D">
      <w:pPr>
        <w:pStyle w:val="PargrafodaLista"/>
        <w:numPr>
          <w:ilvl w:val="0"/>
          <w:numId w:val="2"/>
        </w:numPr>
      </w:pPr>
      <w:r>
        <w:t>Estatística descritiva das variáveis (NAL, NPROF e NTURM)</w:t>
      </w:r>
    </w:p>
    <w:p w14:paraId="6AC9AA18" w14:textId="6E242281" w:rsidR="0012169D" w:rsidRDefault="0012169D" w:rsidP="0012169D">
      <w:pPr>
        <w:pStyle w:val="PargrafodaLista"/>
        <w:numPr>
          <w:ilvl w:val="0"/>
          <w:numId w:val="2"/>
        </w:numPr>
      </w:pPr>
      <w:r>
        <w:t>Obter número máximo de alunos (NMAL</w:t>
      </w:r>
      <w:proofErr w:type="gramStart"/>
      <w:r>
        <w:t>),  número</w:t>
      </w:r>
      <w:proofErr w:type="gramEnd"/>
      <w:r>
        <w:t xml:space="preserve"> máximo de Professores (NMPROF</w:t>
      </w:r>
      <w:r w:rsidR="008E5B28">
        <w:t>) e número máximo de Turmas (NMTURM)</w:t>
      </w:r>
    </w:p>
    <w:p w14:paraId="7B4C92D0" w14:textId="37B46FEE" w:rsidR="008E5B28" w:rsidRDefault="008E5B28" w:rsidP="0012169D">
      <w:pPr>
        <w:pStyle w:val="PargrafodaLista"/>
        <w:numPr>
          <w:ilvl w:val="0"/>
          <w:numId w:val="2"/>
        </w:numPr>
      </w:pPr>
      <w:r>
        <w:t>Calcular o tamanho da escola (</w:t>
      </w:r>
      <w:proofErr w:type="spellStart"/>
      <w:r>
        <w:t>TMEsc</w:t>
      </w:r>
      <w:proofErr w:type="spellEnd"/>
      <w:r>
        <w:t>), reescalada de 0 a 10.</w:t>
      </w:r>
    </w:p>
    <w:p w14:paraId="1FBF80F7" w14:textId="2036D98D" w:rsidR="0012169D" w:rsidRDefault="0012169D"/>
    <w:p w14:paraId="7344B2C3" w14:textId="06A0E3B2" w:rsidR="00414E5D" w:rsidRDefault="00414E5D">
      <w:r>
        <w:t>No SPSS:</w:t>
      </w:r>
    </w:p>
    <w:p w14:paraId="1812C769" w14:textId="61F942C3" w:rsidR="0012169D" w:rsidRDefault="0012169D">
      <w:pPr>
        <w:rPr>
          <w:rFonts w:eastAsiaTheme="minorEastAsia"/>
        </w:rPr>
      </w:pPr>
      <w:proofErr w:type="spellStart"/>
      <w:r>
        <w:t>TAMEsc</w:t>
      </w:r>
      <w:proofErr w:type="spellEnd"/>
      <m:oMath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 xml:space="preserve">mean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AL*NMAL,NPROF*NMPROF,NTURM*NMTURM</m:t>
            </m:r>
          </m:e>
        </m:d>
        <m:r>
          <w:rPr>
            <w:rFonts w:ascii="Cambria Math" w:hAnsi="Cambria Math"/>
          </w:rPr>
          <m:t>*100</m:t>
        </m:r>
      </m:oMath>
    </w:p>
    <w:p w14:paraId="3256BCF8" w14:textId="449C430C" w:rsidR="0012169D" w:rsidRDefault="0012169D">
      <w:pPr>
        <w:rPr>
          <w:rFonts w:eastAsiaTheme="minorEastAsia"/>
        </w:rPr>
      </w:pPr>
    </w:p>
    <w:p w14:paraId="39C4EBBE" w14:textId="77777777" w:rsidR="0012169D" w:rsidRDefault="0012169D"/>
    <w:sectPr w:rsidR="0012169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7008AE"/>
    <w:multiLevelType w:val="hybridMultilevel"/>
    <w:tmpl w:val="2F66CCFA"/>
    <w:lvl w:ilvl="0" w:tplc="A26ECE1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CE77D0"/>
    <w:multiLevelType w:val="hybridMultilevel"/>
    <w:tmpl w:val="41C20878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tDA0NTQxNTK2MDVW0lEKTi0uzszPAykwqgUAQvfFwywAAAA="/>
  </w:docVars>
  <w:rsids>
    <w:rsidRoot w:val="0012169D"/>
    <w:rsid w:val="0012169D"/>
    <w:rsid w:val="00414E5D"/>
    <w:rsid w:val="00821AC3"/>
    <w:rsid w:val="008E5B28"/>
    <w:rsid w:val="00EE3ED8"/>
    <w:rsid w:val="00EE4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78BBFB"/>
  <w15:chartTrackingRefBased/>
  <w15:docId w15:val="{C99EBAC9-4240-4F2B-8775-19D891784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12169D"/>
    <w:rPr>
      <w:color w:val="808080"/>
    </w:rPr>
  </w:style>
  <w:style w:type="paragraph" w:styleId="PargrafodaLista">
    <w:name w:val="List Paragraph"/>
    <w:basedOn w:val="Normal"/>
    <w:uiPriority w:val="34"/>
    <w:qFormat/>
    <w:rsid w:val="001216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Costa</dc:creator>
  <cp:keywords/>
  <dc:description/>
  <cp:lastModifiedBy>Carlos Costa</cp:lastModifiedBy>
  <cp:revision>2</cp:revision>
  <dcterms:created xsi:type="dcterms:W3CDTF">2021-02-25T15:28:00Z</dcterms:created>
  <dcterms:modified xsi:type="dcterms:W3CDTF">2021-02-25T15:28:00Z</dcterms:modified>
</cp:coreProperties>
</file>